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7C1FDC59" w:rsidR="00CE45BD" w:rsidRDefault="00A952DE" w:rsidP="00A952DE">
      <w:pPr>
        <w:tabs>
          <w:tab w:val="right" w:leader="underscore" w:pos="9744"/>
        </w:tabs>
        <w:spacing w:beforeLines="50" w:before="156"/>
        <w:jc w:val="left"/>
        <w:rPr>
          <w:rFonts w:ascii="Elephant" w:eastAsia="微软雅黑" w:hAnsi="Elephant" w:cs="Microsoft Sans Serif"/>
          <w:smallCaps/>
          <w:color w:val="CC8C16"/>
          <w:sz w:val="28"/>
          <w:szCs w:val="28"/>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C19F766">
            <wp:simplePos x="0" y="0"/>
            <wp:positionH relativeFrom="margin">
              <wp:posOffset>5248910</wp:posOffset>
            </wp:positionH>
            <wp:positionV relativeFrom="page">
              <wp:posOffset>1227045</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sidR="00F2055F">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55DFC6C0" w14:textId="3C254048" w:rsidR="00A952DE" w:rsidRDefault="00A952DE" w:rsidP="00A952DE">
      <w:pPr>
        <w:tabs>
          <w:tab w:val="right" w:pos="9744"/>
        </w:tabs>
        <w:snapToGrid w:val="0"/>
        <w:rPr>
          <w:rFonts w:ascii="HarmonyOS Sans SC" w:eastAsia="HarmonyOS Sans SC" w:hAnsi="HarmonyOS Sans SC"/>
          <w:szCs w:val="21"/>
        </w:rPr>
        <w:sectPr w:rsidR="00A952DE"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pPr>
    </w:p>
    <w:p w14:paraId="7FE92FB6" w14:textId="7C5D6337" w:rsidR="00F2055F" w:rsidRDefault="00F2055F" w:rsidP="00F02A08">
      <w:pPr>
        <w:tabs>
          <w:tab w:val="right" w:pos="9744"/>
        </w:tabs>
        <w:snapToGrid w:val="0"/>
        <w:spacing w:line="276" w:lineRule="auto"/>
        <w:rPr>
          <w:rFonts w:ascii="HarmonyOS Sans SC" w:eastAsia="HarmonyOS Sans SC" w:hAnsi="HarmonyOS Sans SC"/>
          <w:szCs w:val="21"/>
        </w:rPr>
      </w:pP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李新</w:t>
      </w:r>
    </w:p>
    <w:p w14:paraId="0DA57CE2" w14:textId="25B42F6A"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男</w:t>
      </w:r>
    </w:p>
    <w:p w14:paraId="1CBD8526" w14:textId="0C8BC7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97EE7EF"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汉族</w:t>
      </w:r>
    </w:p>
    <w:p w14:paraId="395D8F05" w14:textId="4494B1B0" w:rsidR="00E2436B" w:rsidRPr="00E2436B" w:rsidRDefault="00E2436B" w:rsidP="00680CEC">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山西大同</w:t>
      </w:r>
    </w:p>
    <w:p w14:paraId="2DA9C185" w14:textId="17717C11" w:rsidR="00CE45BD" w:rsidRDefault="00CE45BD" w:rsidP="00A952DE">
      <w:pPr>
        <w:tabs>
          <w:tab w:val="right" w:pos="9744"/>
        </w:tabs>
        <w:snapToGrid w:val="0"/>
        <w:spacing w:line="276" w:lineRule="auto"/>
        <w:ind w:leftChars="-135" w:left="-283"/>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党员</w:t>
      </w:r>
    </w:p>
    <w:p w14:paraId="45DE0F9D" w14:textId="23301914" w:rsidR="00680CEC" w:rsidRDefault="00680CEC" w:rsidP="00A952DE">
      <w:pPr>
        <w:tabs>
          <w:tab w:val="right" w:pos="9744"/>
        </w:tabs>
        <w:snapToGrid w:val="0"/>
        <w:spacing w:line="276" w:lineRule="auto"/>
        <w:ind w:leftChars="-135" w:left="-283"/>
        <w:rPr>
          <w:rFonts w:ascii="Times New Roman" w:hAnsi="Times New Roman"/>
          <w:szCs w:val="21"/>
        </w:rPr>
      </w:pPr>
      <w:r w:rsidRPr="00680CEC">
        <w:rPr>
          <w:rFonts w:ascii="HarmonyOS Sans SC" w:eastAsia="HarmonyOS Sans SC" w:hAnsi="HarmonyOS Sans SC" w:hint="eastAsia"/>
          <w:szCs w:val="21"/>
        </w:rPr>
        <w:t xml:space="preserve">住 </w:t>
      </w:r>
      <w:r w:rsidRPr="00680CEC">
        <w:rPr>
          <w:rFonts w:ascii="HarmonyOS Sans SC" w:eastAsia="HarmonyOS Sans SC" w:hAnsi="HarmonyOS Sans SC"/>
          <w:szCs w:val="21"/>
        </w:rPr>
        <w:t xml:space="preserve">   </w:t>
      </w:r>
      <w:r w:rsidRPr="00680CEC">
        <w:rPr>
          <w:rFonts w:ascii="HarmonyOS Sans SC" w:eastAsia="HarmonyOS Sans SC" w:hAnsi="HarmonyOS Sans SC" w:hint="eastAsia"/>
          <w:szCs w:val="21"/>
        </w:rPr>
        <w:t>址</w:t>
      </w:r>
      <w:r>
        <w:rPr>
          <w:rFonts w:ascii="Times New Roman" w:hAnsi="Times New Roman" w:hint="eastAsia"/>
          <w:szCs w:val="21"/>
        </w:rPr>
        <w:t>：山西太原</w:t>
      </w:r>
    </w:p>
    <w:p w14:paraId="415A6E05" w14:textId="77777777" w:rsidR="0058664F" w:rsidRDefault="0058664F" w:rsidP="00A952DE">
      <w:pPr>
        <w:tabs>
          <w:tab w:val="right" w:pos="9744"/>
        </w:tabs>
        <w:snapToGrid w:val="0"/>
        <w:spacing w:line="276" w:lineRule="auto"/>
        <w:ind w:leftChars="-135" w:left="-283"/>
        <w:rPr>
          <w:rFonts w:ascii="Times New Roman" w:hAnsi="Times New Roman"/>
          <w:szCs w:val="21"/>
        </w:rPr>
      </w:pPr>
    </w:p>
    <w:p w14:paraId="58DED5E1" w14:textId="77B14475" w:rsidR="006B5CBA" w:rsidRDefault="006B5CBA" w:rsidP="00A952DE">
      <w:pPr>
        <w:tabs>
          <w:tab w:val="right" w:pos="9744"/>
        </w:tabs>
        <w:snapToGrid w:val="0"/>
        <w:spacing w:line="276" w:lineRule="auto"/>
        <w:ind w:leftChars="-135" w:left="-283"/>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Pr="006B5CBA">
        <w:rPr>
          <w:rFonts w:ascii="Times New Roman" w:hAnsi="Times New Roman"/>
          <w:szCs w:val="21"/>
        </w:rPr>
        <w:t>xinli_0111@126.com</w:t>
      </w:r>
    </w:p>
    <w:p w14:paraId="3C09B651" w14:textId="1611E8AE" w:rsidR="00A952DE" w:rsidRDefault="006B5CBA" w:rsidP="00680CEC">
      <w:pPr>
        <w:widowControl w:val="0"/>
        <w:tabs>
          <w:tab w:val="right" w:pos="9744"/>
        </w:tabs>
        <w:snapToGrid w:val="0"/>
        <w:spacing w:line="276" w:lineRule="auto"/>
        <w:ind w:leftChars="-135" w:left="-283"/>
        <w:rPr>
          <w:rFonts w:ascii="HarmonyOS Sans SC" w:eastAsia="HarmonyOS Sans SC" w:hAnsi="HarmonyOS Sans SC" w:cs="Microsoft Sans Serif"/>
          <w:b/>
          <w:bCs/>
          <w:smallCaps/>
          <w:color w:val="CC8C16"/>
          <w:sz w:val="28"/>
          <w:szCs w:val="28"/>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Pr>
          <w:rFonts w:ascii="Times New Roman" w:hAnsi="Times New Roman" w:hint="eastAsia"/>
          <w:szCs w:val="21"/>
        </w:rPr>
        <w:t>17810266110</w:t>
      </w:r>
    </w:p>
    <w:p w14:paraId="04D8A02D" w14:textId="77777777" w:rsidR="00680CEC" w:rsidRDefault="00680CEC" w:rsidP="00381BFD">
      <w:pPr>
        <w:tabs>
          <w:tab w:val="right" w:leader="underscore" w:pos="9744"/>
        </w:tabs>
        <w:spacing w:beforeLines="50" w:before="156" w:afterLines="50" w:after="156"/>
        <w:jc w:val="left"/>
        <w:rPr>
          <w:rFonts w:ascii="HarmonyOS Sans SC" w:eastAsia="HarmonyOS Sans SC" w:hAnsi="HarmonyOS Sans SC" w:cs="Microsoft Sans Serif"/>
          <w:b/>
          <w:bCs/>
          <w:smallCaps/>
          <w:color w:val="CC8C16"/>
          <w:sz w:val="28"/>
          <w:szCs w:val="28"/>
        </w:rPr>
        <w:sectPr w:rsidR="00680CEC" w:rsidSect="00A952DE">
          <w:type w:val="continuous"/>
          <w:pgSz w:w="11906" w:h="16838" w:code="9"/>
          <w:pgMar w:top="1134" w:right="1077" w:bottom="1134" w:left="1077" w:header="964" w:footer="851" w:gutter="0"/>
          <w:cols w:num="2" w:space="840" w:equalWidth="0">
            <w:col w:w="3150" w:space="840"/>
            <w:col w:w="5762"/>
          </w:cols>
          <w:docGrid w:type="linesAndChars" w:linePitch="312"/>
        </w:sectPr>
      </w:pPr>
    </w:p>
    <w:p w14:paraId="29CA5ED7" w14:textId="5B17AC6D" w:rsidR="00786CEE"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p w14:paraId="4A9C9AA7" w14:textId="77B0D1AE"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1.09–2015.06</w:t>
      </w:r>
      <w:r w:rsidRPr="00A952DE">
        <w:rPr>
          <w:rFonts w:ascii="Times New Roman" w:hAnsi="Times New Roman"/>
          <w:szCs w:val="21"/>
        </w:rPr>
        <w:tab/>
      </w:r>
      <w:r w:rsidRPr="00A952DE">
        <w:rPr>
          <w:rFonts w:ascii="Times New Roman" w:hAnsi="Times New Roman"/>
          <w:szCs w:val="21"/>
        </w:rPr>
        <w:t>沈阳大学</w:t>
      </w:r>
      <w:r w:rsidRPr="00A952DE">
        <w:rPr>
          <w:rFonts w:ascii="Times New Roman" w:hAnsi="Times New Roman"/>
          <w:szCs w:val="21"/>
        </w:rPr>
        <w:tab/>
      </w:r>
      <w:r w:rsidRPr="00A952DE">
        <w:rPr>
          <w:rFonts w:ascii="Times New Roman" w:hAnsi="Times New Roman"/>
          <w:szCs w:val="21"/>
        </w:rPr>
        <w:t>生物科学（师范）</w:t>
      </w:r>
      <w:r w:rsidRPr="00A952DE">
        <w:rPr>
          <w:rFonts w:ascii="Times New Roman" w:hAnsi="Times New Roman"/>
          <w:szCs w:val="21"/>
        </w:rPr>
        <w:tab/>
      </w:r>
      <w:r w:rsidRPr="00A952DE">
        <w:rPr>
          <w:rFonts w:ascii="Times New Roman" w:hAnsi="Times New Roman"/>
          <w:szCs w:val="21"/>
        </w:rPr>
        <w:t>本科</w:t>
      </w:r>
    </w:p>
    <w:p w14:paraId="383ED476" w14:textId="2B07D7F1"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5.09–2018.06</w:t>
      </w:r>
      <w:r w:rsidRPr="00A952DE">
        <w:rPr>
          <w:rFonts w:ascii="Times New Roman" w:hAnsi="Times New Roman"/>
          <w:szCs w:val="21"/>
        </w:rPr>
        <w:tab/>
      </w:r>
      <w:r w:rsidRPr="00A952DE">
        <w:rPr>
          <w:rFonts w:ascii="Times New Roman" w:hAnsi="Times New Roman"/>
          <w:szCs w:val="21"/>
        </w:rPr>
        <w:t>沈阳师范大学</w:t>
      </w:r>
      <w:r w:rsidRPr="00A952DE">
        <w:rPr>
          <w:rFonts w:ascii="Times New Roman" w:hAnsi="Times New Roman"/>
          <w:szCs w:val="21"/>
        </w:rPr>
        <w:tab/>
      </w:r>
      <w:r w:rsidRPr="00A952DE">
        <w:rPr>
          <w:rFonts w:ascii="Times New Roman" w:hAnsi="Times New Roman"/>
          <w:szCs w:val="21"/>
        </w:rPr>
        <w:t>动物学</w:t>
      </w:r>
      <w:r w:rsidRPr="00A952DE">
        <w:rPr>
          <w:rFonts w:ascii="Times New Roman" w:hAnsi="Times New Roman"/>
          <w:szCs w:val="21"/>
        </w:rPr>
        <w:tab/>
      </w:r>
      <w:r w:rsidRPr="00A952DE">
        <w:rPr>
          <w:rFonts w:ascii="Times New Roman" w:hAnsi="Times New Roman"/>
          <w:szCs w:val="21"/>
        </w:rPr>
        <w:t>硕士</w:t>
      </w:r>
      <w:r w:rsidRPr="00A952DE">
        <w:rPr>
          <w:rFonts w:ascii="Times New Roman" w:hAnsi="Times New Roman"/>
          <w:szCs w:val="21"/>
        </w:rPr>
        <w:tab/>
      </w:r>
      <w:r w:rsidRPr="00A952DE">
        <w:rPr>
          <w:rFonts w:ascii="Times New Roman" w:hAnsi="Times New Roman"/>
          <w:szCs w:val="21"/>
        </w:rPr>
        <w:t>导师：张春田</w:t>
      </w:r>
      <w:r w:rsidRPr="00A952DE">
        <w:rPr>
          <w:rFonts w:ascii="Times New Roman" w:hAnsi="Times New Roman"/>
          <w:szCs w:val="21"/>
        </w:rPr>
        <w:t xml:space="preserve"> </w:t>
      </w:r>
      <w:r w:rsidRPr="00A952DE">
        <w:rPr>
          <w:rFonts w:ascii="Times New Roman" w:hAnsi="Times New Roman"/>
          <w:szCs w:val="21"/>
        </w:rPr>
        <w:t>教授</w:t>
      </w:r>
    </w:p>
    <w:p w14:paraId="382B2946" w14:textId="7C64A23D"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6.03–2018.03</w:t>
      </w:r>
      <w:r w:rsidRPr="00A952DE">
        <w:rPr>
          <w:rFonts w:ascii="Times New Roman" w:hAnsi="Times New Roman"/>
          <w:szCs w:val="21"/>
        </w:rPr>
        <w:tab/>
      </w:r>
      <w:r w:rsidRPr="00A952DE">
        <w:rPr>
          <w:rFonts w:ascii="Times New Roman" w:hAnsi="Times New Roman"/>
          <w:szCs w:val="21"/>
        </w:rPr>
        <w:t>中国农业大学</w:t>
      </w:r>
      <w:r w:rsidRPr="00A952DE">
        <w:rPr>
          <w:rFonts w:ascii="Times New Roman" w:hAnsi="Times New Roman"/>
          <w:szCs w:val="21"/>
        </w:rPr>
        <w:tab/>
      </w:r>
      <w:r w:rsidRPr="00A952DE">
        <w:rPr>
          <w:rFonts w:ascii="Times New Roman" w:hAnsi="Times New Roman"/>
          <w:szCs w:val="21"/>
        </w:rPr>
        <w:t>联合培养</w:t>
      </w:r>
      <w:r w:rsidRPr="00A952DE">
        <w:rPr>
          <w:rFonts w:ascii="Times New Roman" w:hAnsi="Times New Roman"/>
          <w:szCs w:val="21"/>
        </w:rPr>
        <w:tab/>
      </w:r>
      <w:r w:rsidRPr="00A952DE">
        <w:rPr>
          <w:rFonts w:ascii="Times New Roman" w:hAnsi="Times New Roman"/>
          <w:szCs w:val="21"/>
        </w:rPr>
        <w:tab/>
      </w:r>
      <w:r w:rsidRPr="00A952DE">
        <w:rPr>
          <w:rFonts w:ascii="Times New Roman" w:hAnsi="Times New Roman"/>
          <w:szCs w:val="21"/>
        </w:rPr>
        <w:t>导师：杨</w:t>
      </w:r>
      <w:r>
        <w:rPr>
          <w:rFonts w:ascii="Times New Roman" w:hAnsi="Times New Roman" w:hint="eastAsia"/>
          <w:szCs w:val="21"/>
        </w:rPr>
        <w:t xml:space="preserve"> </w:t>
      </w:r>
      <w:r>
        <w:rPr>
          <w:rFonts w:ascii="Times New Roman" w:hAnsi="Times New Roman"/>
          <w:szCs w:val="21"/>
        </w:rPr>
        <w:t xml:space="preserve"> </w:t>
      </w:r>
      <w:r w:rsidRPr="00A952DE">
        <w:rPr>
          <w:rFonts w:ascii="Times New Roman" w:hAnsi="Times New Roman"/>
          <w:szCs w:val="21"/>
        </w:rPr>
        <w:t>定</w:t>
      </w:r>
      <w:r w:rsidRPr="00A952DE">
        <w:rPr>
          <w:rFonts w:ascii="Times New Roman" w:hAnsi="Times New Roman"/>
          <w:szCs w:val="21"/>
        </w:rPr>
        <w:t xml:space="preserve"> </w:t>
      </w:r>
      <w:r w:rsidRPr="00A952DE">
        <w:rPr>
          <w:rFonts w:ascii="Times New Roman" w:hAnsi="Times New Roman"/>
          <w:szCs w:val="21"/>
        </w:rPr>
        <w:t>教授</w:t>
      </w:r>
    </w:p>
    <w:p w14:paraId="6FB7CB4F" w14:textId="0E661B31" w:rsidR="00A952DE" w:rsidRPr="00A952DE" w:rsidRDefault="00A952DE" w:rsidP="00A952DE">
      <w:pPr>
        <w:widowControl w:val="0"/>
        <w:tabs>
          <w:tab w:val="left" w:pos="1985"/>
          <w:tab w:val="left" w:pos="3686"/>
          <w:tab w:val="left" w:pos="6237"/>
          <w:tab w:val="left" w:pos="7938"/>
          <w:tab w:val="right" w:pos="9744"/>
        </w:tabs>
        <w:snapToGrid w:val="0"/>
        <w:spacing w:line="360" w:lineRule="auto"/>
        <w:rPr>
          <w:rFonts w:ascii="Times New Roman" w:hAnsi="Times New Roman"/>
          <w:szCs w:val="21"/>
        </w:rPr>
      </w:pPr>
      <w:r w:rsidRPr="00A952DE">
        <w:rPr>
          <w:rFonts w:ascii="Times New Roman" w:hAnsi="Times New Roman"/>
          <w:szCs w:val="21"/>
        </w:rPr>
        <w:t>2018.09–2023.07</w:t>
      </w:r>
      <w:r w:rsidRPr="00A952DE">
        <w:rPr>
          <w:rFonts w:ascii="Times New Roman" w:hAnsi="Times New Roman"/>
          <w:szCs w:val="21"/>
        </w:rPr>
        <w:tab/>
      </w:r>
      <w:r w:rsidRPr="00A952DE">
        <w:rPr>
          <w:rFonts w:ascii="Times New Roman" w:hAnsi="Times New Roman"/>
          <w:szCs w:val="21"/>
        </w:rPr>
        <w:t>中国农业大学</w:t>
      </w:r>
      <w:r w:rsidRPr="00A952DE">
        <w:rPr>
          <w:rFonts w:ascii="Times New Roman" w:hAnsi="Times New Roman"/>
          <w:szCs w:val="21"/>
        </w:rPr>
        <w:tab/>
      </w:r>
      <w:r w:rsidRPr="00A952DE">
        <w:rPr>
          <w:rFonts w:ascii="Times New Roman" w:hAnsi="Times New Roman"/>
          <w:szCs w:val="21"/>
        </w:rPr>
        <w:t>农业昆虫与害虫防治</w:t>
      </w:r>
      <w:r w:rsidRPr="00A952DE">
        <w:rPr>
          <w:rFonts w:ascii="Times New Roman" w:hAnsi="Times New Roman"/>
          <w:szCs w:val="21"/>
        </w:rPr>
        <w:tab/>
      </w:r>
      <w:r w:rsidRPr="00A952DE">
        <w:rPr>
          <w:rFonts w:ascii="Times New Roman" w:hAnsi="Times New Roman"/>
          <w:szCs w:val="21"/>
        </w:rPr>
        <w:t>博士</w:t>
      </w:r>
      <w:r w:rsidRPr="00A952DE">
        <w:rPr>
          <w:rFonts w:ascii="Times New Roman" w:hAnsi="Times New Roman"/>
          <w:szCs w:val="21"/>
        </w:rPr>
        <w:tab/>
      </w:r>
      <w:r w:rsidRPr="00A952DE">
        <w:rPr>
          <w:rFonts w:ascii="Times New Roman" w:hAnsi="Times New Roman"/>
          <w:szCs w:val="21"/>
        </w:rPr>
        <w:t>导师：杨</w:t>
      </w:r>
      <w:r>
        <w:rPr>
          <w:rFonts w:ascii="Times New Roman" w:hAnsi="Times New Roman" w:hint="eastAsia"/>
          <w:szCs w:val="21"/>
        </w:rPr>
        <w:t xml:space="preserve"> </w:t>
      </w:r>
      <w:r>
        <w:rPr>
          <w:rFonts w:ascii="Times New Roman" w:hAnsi="Times New Roman"/>
          <w:szCs w:val="21"/>
        </w:rPr>
        <w:t xml:space="preserve"> </w:t>
      </w:r>
      <w:r w:rsidRPr="00A952DE">
        <w:rPr>
          <w:rFonts w:ascii="Times New Roman" w:hAnsi="Times New Roman"/>
          <w:szCs w:val="21"/>
        </w:rPr>
        <w:t>定</w:t>
      </w:r>
      <w:r w:rsidRPr="00A952DE">
        <w:rPr>
          <w:rFonts w:ascii="Times New Roman" w:hAnsi="Times New Roman"/>
          <w:szCs w:val="21"/>
        </w:rPr>
        <w:t xml:space="preserve"> </w:t>
      </w:r>
      <w:r w:rsidRPr="00A952DE">
        <w:rPr>
          <w:rFonts w:ascii="Times New Roman" w:hAnsi="Times New Roman"/>
          <w:szCs w:val="21"/>
        </w:rPr>
        <w:t>教授</w:t>
      </w:r>
    </w:p>
    <w:p w14:paraId="5843FE34"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发表文章</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Publication</w:t>
      </w:r>
    </w:p>
    <w:p w14:paraId="437BF1C6" w14:textId="6A99968B" w:rsidR="00AA4BB6" w:rsidRPr="0057265C" w:rsidRDefault="00AA4BB6" w:rsidP="00AA4BB6">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w:t>
      </w:r>
      <w:r w:rsidR="00833353">
        <w:rPr>
          <w:rFonts w:ascii="HarmonyOS Sans SC" w:eastAsia="HarmonyOS Sans SC" w:hAnsi="HarmonyOS Sans SC"/>
          <w:b/>
          <w:bCs/>
          <w:szCs w:val="21"/>
        </w:rPr>
        <w:t>1</w:t>
      </w:r>
      <w:r w:rsidRPr="0057265C">
        <w:rPr>
          <w:rFonts w:ascii="HarmonyOS Sans SC" w:eastAsia="HarmonyOS Sans SC" w:hAnsi="HarmonyOS Sans SC"/>
          <w:b/>
          <w:bCs/>
          <w:szCs w:val="21"/>
        </w:rPr>
        <w:t>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Pr>
          <w:rFonts w:ascii="HarmonyOS Sans SC" w:eastAsia="HarmonyOS Sans SC" w:hAnsi="HarmonyOS Sans SC"/>
          <w:b/>
          <w:bCs/>
          <w:szCs w:val="21"/>
        </w:rPr>
        <w:t>7</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w:t>
      </w:r>
      <w:r w:rsidR="00833353">
        <w:rPr>
          <w:rFonts w:ascii="HarmonyOS Sans SC" w:eastAsia="HarmonyOS Sans SC" w:hAnsi="HarmonyOS Sans SC"/>
          <w:b/>
          <w:bCs/>
          <w:szCs w:val="21"/>
        </w:rPr>
        <w:t>4</w:t>
      </w:r>
      <w:r w:rsidRPr="0057265C">
        <w:rPr>
          <w:rFonts w:ascii="HarmonyOS Sans SC" w:eastAsia="HarmonyOS Sans SC" w:hAnsi="HarmonyOS Sans SC"/>
          <w:b/>
          <w:bCs/>
          <w:szCs w:val="21"/>
        </w:rPr>
        <w:t>篇。其中一篇为国际高水平文章，五年影响因子14.478。</w:t>
      </w:r>
      <w:r>
        <w:rPr>
          <w:rFonts w:ascii="HarmonyOS Sans SC" w:eastAsia="HarmonyOS Sans SC" w:hAnsi="HarmonyOS Sans SC" w:hint="eastAsia"/>
          <w:b/>
          <w:bCs/>
          <w:szCs w:val="21"/>
        </w:rPr>
        <w:t>参编著作</w:t>
      </w:r>
      <w:r w:rsidR="00F36FA2">
        <w:rPr>
          <w:rFonts w:ascii="HarmonyOS Sans SC" w:eastAsia="HarmonyOS Sans SC" w:hAnsi="HarmonyOS Sans SC"/>
          <w:b/>
          <w:bCs/>
          <w:szCs w:val="21"/>
        </w:rPr>
        <w:t>4</w:t>
      </w:r>
      <w:r>
        <w:rPr>
          <w:rFonts w:ascii="HarmonyOS Sans SC" w:eastAsia="HarmonyOS Sans SC" w:hAnsi="HarmonyOS Sans SC" w:hint="eastAsia"/>
          <w:b/>
          <w:bCs/>
          <w:szCs w:val="21"/>
        </w:rPr>
        <w:t>部。</w:t>
      </w:r>
    </w:p>
    <w:p w14:paraId="04F70D7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xml:space="preserve">, syac069. </w:t>
      </w:r>
      <w:hyperlink r:id="rId11" w:history="1">
        <w:r w:rsidRPr="00700566">
          <w:rPr>
            <w:rStyle w:val="a3"/>
            <w:rFonts w:ascii="Times New Roman" w:hAnsi="Times New Roman"/>
            <w:szCs w:val="21"/>
          </w:rPr>
          <w:t>https://doi.org/10.1093/sysbio/syac069</w:t>
        </w:r>
      </w:hyperlink>
      <w:r w:rsidRPr="00D471FB">
        <w:rPr>
          <w:rFonts w:ascii="Times New Roman" w:hAnsi="Times New Roman" w:hint="eastAsia"/>
          <w:szCs w:val="21"/>
        </w:rPr>
        <w:t xml:space="preserve"> (</w:t>
      </w:r>
      <w:r w:rsidRPr="00DC1AE7">
        <w:rPr>
          <w:rFonts w:ascii="Times New Roman" w:hAnsi="Times New Roman" w:hint="eastAsia"/>
          <w:b/>
          <w:bCs/>
          <w:szCs w:val="21"/>
        </w:rPr>
        <w:t>SCI</w:t>
      </w:r>
      <w:r w:rsidRPr="00DC1AE7">
        <w:rPr>
          <w:rFonts w:ascii="Times New Roman" w:hAnsi="Times New Roman"/>
          <w:b/>
          <w:bCs/>
          <w:szCs w:val="21"/>
        </w:rPr>
        <w:t xml:space="preserve"> 1</w:t>
      </w:r>
      <w:r w:rsidRPr="00DC1AE7">
        <w:rPr>
          <w:rFonts w:ascii="Times New Roman" w:hAnsi="Times New Roman" w:hint="eastAsia"/>
          <w:b/>
          <w:bCs/>
          <w:szCs w:val="21"/>
        </w:rPr>
        <w:t>区</w:t>
      </w:r>
      <w:r w:rsidRPr="00DC1AE7">
        <w:rPr>
          <w:rFonts w:ascii="Times New Roman" w:hAnsi="Times New Roman" w:hint="eastAsia"/>
          <w:b/>
          <w:bCs/>
          <w:szCs w:val="21"/>
        </w:rPr>
        <w:t>Top</w:t>
      </w:r>
      <w:r w:rsidRPr="00DC1AE7">
        <w:rPr>
          <w:rFonts w:ascii="Times New Roman" w:hAnsi="Times New Roman" w:hint="eastAsia"/>
          <w:b/>
          <w:bCs/>
          <w:szCs w:val="21"/>
        </w:rPr>
        <w:t>期刊</w:t>
      </w:r>
      <w:r w:rsidRPr="00DC1AE7">
        <w:rPr>
          <w:rFonts w:ascii="Times New Roman" w:hAnsi="Times New Roman" w:hint="eastAsia"/>
          <w:b/>
          <w:bCs/>
          <w:szCs w:val="21"/>
        </w:rPr>
        <w:t>,</w:t>
      </w:r>
      <w:r w:rsidRPr="00DC1AE7">
        <w:rPr>
          <w:rFonts w:ascii="Times New Roman" w:hAnsi="Times New Roman"/>
          <w:b/>
          <w:bCs/>
          <w:szCs w:val="21"/>
        </w:rPr>
        <w:t xml:space="preserve"> 5y</w:t>
      </w:r>
      <w:r w:rsidRPr="00DC1AE7">
        <w:rPr>
          <w:rFonts w:ascii="Times New Roman" w:hAnsi="Times New Roman" w:hint="eastAsia"/>
          <w:b/>
          <w:bCs/>
          <w:szCs w:val="21"/>
        </w:rPr>
        <w:t>IF</w:t>
      </w:r>
      <w:r w:rsidRPr="00DC1AE7">
        <w:rPr>
          <w:rFonts w:ascii="Times New Roman" w:hAnsi="Times New Roman"/>
          <w:b/>
          <w:bCs/>
          <w:szCs w:val="21"/>
        </w:rPr>
        <w:t>=14.478</w:t>
      </w:r>
      <w:r w:rsidRPr="00D471FB">
        <w:rPr>
          <w:rFonts w:ascii="Times New Roman" w:hAnsi="Times New Roman"/>
          <w:szCs w:val="21"/>
        </w:rPr>
        <w:t>)</w:t>
      </w:r>
      <w:r>
        <w:rPr>
          <w:rFonts w:ascii="Times New Roman" w:hAnsi="Times New Roman"/>
          <w:szCs w:val="21"/>
        </w:rPr>
        <w:t xml:space="preserve"> </w:t>
      </w:r>
    </w:p>
    <w:p w14:paraId="14CBCA6C" w14:textId="762E05E0" w:rsidR="00AA4BB6" w:rsidRPr="008D0DD5" w:rsidRDefault="00AA4BB6" w:rsidP="00AA4BB6">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xml:space="preserve">, 14, 286. (SCI </w:t>
      </w:r>
      <w:r w:rsidR="0061431D">
        <w:rPr>
          <w:rFonts w:ascii="Times New Roman" w:hAnsi="Times New Roman"/>
          <w:szCs w:val="21"/>
        </w:rPr>
        <w:t>1</w:t>
      </w:r>
      <w:r w:rsidRPr="008D0DD5">
        <w:rPr>
          <w:rFonts w:ascii="Times New Roman" w:hAnsi="Times New Roman" w:hint="eastAsia"/>
          <w:szCs w:val="21"/>
        </w:rPr>
        <w:t>区</w:t>
      </w:r>
      <w:r w:rsidRPr="008D0DD5">
        <w:rPr>
          <w:rFonts w:ascii="Times New Roman" w:hAnsi="Times New Roman" w:hint="eastAsia"/>
          <w:szCs w:val="21"/>
        </w:rPr>
        <w:t xml:space="preserve">, </w:t>
      </w:r>
      <w:r w:rsidR="0061431D">
        <w:rPr>
          <w:rFonts w:ascii="Times New Roman" w:hAnsi="Times New Roman" w:hint="eastAsia"/>
          <w:szCs w:val="21"/>
        </w:rPr>
        <w:t>中科院</w:t>
      </w:r>
      <w:r w:rsidR="0061431D">
        <w:rPr>
          <w:rFonts w:ascii="Times New Roman" w:hAnsi="Times New Roman" w:hint="eastAsia"/>
          <w:szCs w:val="21"/>
        </w:rPr>
        <w:t>2</w:t>
      </w:r>
      <w:r w:rsidR="0061431D">
        <w:rPr>
          <w:rFonts w:ascii="Times New Roman" w:hAnsi="Times New Roman" w:hint="eastAsia"/>
          <w:szCs w:val="21"/>
        </w:rPr>
        <w:t>区</w:t>
      </w:r>
      <w:r w:rsidR="0061431D">
        <w:rPr>
          <w:rFonts w:ascii="Times New Roman" w:hAnsi="Times New Roman" w:hint="eastAsia"/>
          <w:szCs w:val="21"/>
        </w:rPr>
        <w:t>,</w:t>
      </w:r>
      <w:r w:rsidR="0061431D">
        <w:rPr>
          <w:rFonts w:ascii="Times New Roman" w:hAnsi="Times New Roman"/>
          <w:szCs w:val="21"/>
        </w:rPr>
        <w:t xml:space="preserve"> </w:t>
      </w:r>
      <w:r w:rsidRPr="008D0DD5">
        <w:rPr>
          <w:rFonts w:ascii="Times New Roman" w:hAnsi="Times New Roman" w:hint="eastAsia"/>
          <w:szCs w:val="21"/>
        </w:rPr>
        <w:t>5yIF=3.286)</w:t>
      </w:r>
    </w:p>
    <w:p w14:paraId="69215C4F"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xml:space="preserve">, 7(5), 856–8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3FDF430D"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31C2954"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xml:space="preserve">, 4(2), 2140–2141.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A6A7307"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xml:space="preserve">, 2(2), 457–4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0CBA299"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3437891"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E751CD2"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0DDF60B9"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lastRenderedPageBreak/>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4D8E4C6C" w14:textId="77777777" w:rsidR="00AA4BB6" w:rsidRPr="00D471FB" w:rsidRDefault="00AA4BB6" w:rsidP="00AA4BB6">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70BA0826" w14:textId="488A571F" w:rsidR="009329D0" w:rsidRPr="009329D0" w:rsidRDefault="009329D0" w:rsidP="00AA4BB6">
      <w:pPr>
        <w:pStyle w:val="a5"/>
        <w:numPr>
          <w:ilvl w:val="0"/>
          <w:numId w:val="7"/>
        </w:numPr>
        <w:tabs>
          <w:tab w:val="right" w:pos="9744"/>
        </w:tabs>
        <w:spacing w:line="276" w:lineRule="auto"/>
        <w:rPr>
          <w:rFonts w:ascii="Times New Roman" w:hAnsi="Times New Roman"/>
          <w:szCs w:val="21"/>
        </w:rPr>
      </w:pPr>
      <w:r w:rsidRPr="00C02562">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作者</w:t>
      </w:r>
      <w:r>
        <w:rPr>
          <w:rFonts w:ascii="Times New Roman" w:hAnsi="Times New Roman"/>
          <w:szCs w:val="21"/>
        </w:rPr>
        <w:t>)</w:t>
      </w:r>
      <w:r w:rsidR="009638F6">
        <w:rPr>
          <w:rFonts w:ascii="Times New Roman" w:hAnsi="Times New Roman"/>
          <w:szCs w:val="21"/>
        </w:rPr>
        <w:t xml:space="preserve"> </w:t>
      </w:r>
      <w:r w:rsidR="009638F6">
        <w:rPr>
          <w:rFonts w:ascii="Times New Roman" w:hAnsi="Times New Roman" w:hint="eastAsia"/>
          <w:szCs w:val="21"/>
        </w:rPr>
        <w:t>(</w:t>
      </w:r>
      <w:r w:rsidR="009638F6">
        <w:rPr>
          <w:rFonts w:ascii="Times New Roman" w:hAnsi="Times New Roman"/>
          <w:szCs w:val="21"/>
        </w:rPr>
        <w:t>2020).</w:t>
      </w:r>
      <w:r>
        <w:rPr>
          <w:rFonts w:ascii="Times New Roman" w:hAnsi="Times New Roman"/>
          <w:szCs w:val="21"/>
        </w:rPr>
        <w:t xml:space="preserve"> </w:t>
      </w:r>
      <w:r w:rsidRPr="00C02562">
        <w:rPr>
          <w:rFonts w:ascii="Times New Roman" w:hAnsi="Times New Roman" w:hint="eastAsia"/>
          <w:b/>
          <w:bCs/>
          <w:szCs w:val="21"/>
        </w:rPr>
        <w:t>中国生物物种名录</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昆虫</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双翅目</w:t>
      </w:r>
      <w:r w:rsidRPr="00C02562">
        <w:rPr>
          <w:rFonts w:ascii="Times New Roman" w:hAnsi="Times New Roman" w:hint="eastAsia"/>
          <w:b/>
          <w:bCs/>
          <w:szCs w:val="21"/>
        </w:rPr>
        <w:t>.</w:t>
      </w:r>
      <w:r w:rsidRPr="00C02562">
        <w:rPr>
          <w:rFonts w:ascii="Times New Roman" w:hAnsi="Times New Roman"/>
          <w:b/>
          <w:bCs/>
          <w:szCs w:val="21"/>
        </w:rPr>
        <w:t xml:space="preserve"> </w:t>
      </w:r>
      <w:r w:rsidRPr="00C02562">
        <w:rPr>
          <w:rFonts w:ascii="Times New Roman" w:hAnsi="Times New Roman" w:hint="eastAsia"/>
          <w:b/>
          <w:bCs/>
          <w:szCs w:val="21"/>
        </w:rPr>
        <w:t>短角亚目</w:t>
      </w:r>
      <w:r w:rsidRPr="00C02562">
        <w:rPr>
          <w:rFonts w:ascii="Times New Roman" w:hAnsi="Times New Roman"/>
          <w:b/>
          <w:bCs/>
          <w:szCs w:val="21"/>
        </w:rPr>
        <w:t xml:space="preserve">. </w:t>
      </w:r>
      <w:r w:rsidRPr="00C02562">
        <w:rPr>
          <w:rFonts w:ascii="Times New Roman" w:hAnsi="Times New Roman" w:hint="eastAsia"/>
          <w:b/>
          <w:bCs/>
          <w:szCs w:val="21"/>
        </w:rPr>
        <w:t>蝇类</w:t>
      </w:r>
      <w:r>
        <w:rPr>
          <w:rFonts w:ascii="Times New Roman" w:hAnsi="Times New Roman"/>
          <w:szCs w:val="21"/>
        </w:rPr>
        <w:t xml:space="preserve">, </w:t>
      </w:r>
      <w:r>
        <w:rPr>
          <w:rFonts w:ascii="Times New Roman" w:hAnsi="Times New Roman" w:hint="eastAsia"/>
          <w:szCs w:val="21"/>
        </w:rPr>
        <w:t>北京</w:t>
      </w:r>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科学出版社</w:t>
      </w:r>
      <w:r>
        <w:rPr>
          <w:rFonts w:ascii="Times New Roman" w:hAnsi="Times New Roman" w:hint="eastAsia"/>
          <w:szCs w:val="21"/>
        </w:rPr>
        <w:t>,</w:t>
      </w:r>
      <w:r>
        <w:rPr>
          <w:rFonts w:ascii="Times New Roman" w:hAnsi="Times New Roman"/>
          <w:szCs w:val="21"/>
        </w:rPr>
        <w:t xml:space="preserve"> 1–1331.</w:t>
      </w:r>
    </w:p>
    <w:p w14:paraId="5C42BD22" w14:textId="45412F22" w:rsidR="00AA4BB6" w:rsidRDefault="00AA4BB6" w:rsidP="00AA4BB6">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075EA216" w14:textId="77777777" w:rsidR="00AA4BB6" w:rsidRDefault="00AA4BB6" w:rsidP="00AA4BB6">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69</w:t>
      </w:r>
      <w:r w:rsidRPr="007600F0">
        <w:rPr>
          <w:rFonts w:ascii="Times New Roman" w:hAnsi="Times New Roman" w:hint="eastAsia"/>
          <w:szCs w:val="21"/>
        </w:rPr>
        <w:t xml:space="preserve">8 + </w:t>
      </w:r>
      <w:r>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547CEC93" w14:textId="77777777" w:rsidR="00AA4BB6" w:rsidRDefault="00AA4BB6" w:rsidP="00AA4BB6">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229D3857" w14:textId="77777777" w:rsidR="00AA4BB6" w:rsidRPr="00E83EF9" w:rsidRDefault="00AA4BB6" w:rsidP="00AA4BB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Pr>
          <w:rFonts w:ascii="HarmonyOS Sans SC" w:eastAsia="HarmonyOS Sans SC" w:hAnsi="HarmonyOS Sans SC" w:hint="eastAsia"/>
          <w:b/>
          <w:bCs/>
          <w:sz w:val="24"/>
        </w:rPr>
        <w:t>（4次）</w:t>
      </w:r>
    </w:p>
    <w:p w14:paraId="04873022" w14:textId="77777777" w:rsid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Pr>
          <w:rFonts w:ascii="Times New Roman" w:hAnsi="Times New Roman"/>
          <w:sz w:val="21"/>
          <w:szCs w:val="21"/>
        </w:rPr>
        <w:tab/>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Pr>
          <w:rFonts w:ascii="Times New Roman" w:hAnsi="Times New Roman"/>
          <w:sz w:val="21"/>
          <w:szCs w:val="21"/>
        </w:rPr>
        <w:t>2018</w:t>
      </w:r>
    </w:p>
    <w:p w14:paraId="7A133FFE" w14:textId="78969038" w:rsidR="00AA4BB6" w:rsidRPr="00AA4BB6" w:rsidRDefault="00AA4BB6" w:rsidP="00AA4BB6">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Pr>
          <w:rFonts w:ascii="Times New Roman" w:hAnsi="Times New Roman"/>
          <w:sz w:val="21"/>
          <w:szCs w:val="21"/>
        </w:rPr>
        <w:tab/>
        <w:t>2015</w:t>
      </w:r>
    </w:p>
    <w:p w14:paraId="4329C017" w14:textId="53518975"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lastRenderedPageBreak/>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29E85DE3" w:rsidR="0085524E" w:rsidRPr="0085524E" w:rsidRDefault="0085524E" w:rsidP="003805A7">
            <w:pPr>
              <w:spacing w:line="276" w:lineRule="auto"/>
              <w:rPr>
                <w:rFonts w:ascii="Times New Roman" w:hAnsi="Times New Roman"/>
                <w:szCs w:val="21"/>
              </w:rPr>
            </w:pPr>
            <w:r w:rsidRPr="0085524E">
              <w:rPr>
                <w:rFonts w:ascii="Times New Roman" w:hAnsi="Times New Roman"/>
                <w:szCs w:val="21"/>
              </w:rPr>
              <w:t>Adobe</w:t>
            </w:r>
            <w:r w:rsidR="006E77D1">
              <w:rPr>
                <w:rFonts w:ascii="Times New Roman" w:hAnsi="Times New Roman"/>
                <w:szCs w:val="21"/>
              </w:rPr>
              <w:t xml:space="preserve"> </w:t>
            </w:r>
            <w:r w:rsidRPr="0085524E">
              <w:rPr>
                <w:rFonts w:ascii="Times New Roman" w:hAnsi="Times New Roman"/>
                <w:szCs w:val="21"/>
              </w:rPr>
              <w:t xml:space="preserve">Photoshop,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xonDNA</w:t>
            </w:r>
            <w:r w:rsidR="006E77D1">
              <w:rPr>
                <w:rFonts w:ascii="Times New Roman" w:hAnsi="Times New Roman" w:hint="eastAsia"/>
                <w:szCs w:val="21"/>
              </w:rPr>
              <w:t>等等。</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F96589A"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680CEC">
              <w:rPr>
                <w:rFonts w:ascii="Times New Roman" w:hAnsi="Times New Roman" w:hint="eastAsia"/>
                <w:szCs w:val="21"/>
              </w:rPr>
              <w:t>、机动车驾驶证</w:t>
            </w:r>
            <w:r w:rsidR="00680CEC">
              <w:rPr>
                <w:rFonts w:ascii="Times New Roman" w:hAnsi="Times New Roman" w:hint="eastAsia"/>
                <w:szCs w:val="21"/>
              </w:rPr>
              <w:t>C</w:t>
            </w:r>
            <w:r w:rsidR="00680CEC">
              <w:rPr>
                <w:rFonts w:ascii="Times New Roman" w:hAnsi="Times New Roman"/>
                <w:szCs w:val="21"/>
              </w:rPr>
              <w:t>1</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1CD4FC5F"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w:t>
            </w:r>
            <w:r w:rsidR="00760330">
              <w:rPr>
                <w:rFonts w:ascii="宋体" w:hAnsi="宋体" w:hint="eastAsia"/>
                <w:szCs w:val="21"/>
              </w:rPr>
              <w:t>人体及动物生理、细胞生物学、</w:t>
            </w:r>
            <w:r w:rsidRPr="0073727E">
              <w:rPr>
                <w:rFonts w:ascii="宋体" w:hAnsi="宋体" w:hint="eastAsia"/>
                <w:szCs w:val="21"/>
              </w:rPr>
              <w:t>昆虫分类学、</w:t>
            </w:r>
            <w:r w:rsidR="00760330">
              <w:rPr>
                <w:rFonts w:ascii="宋体" w:hAnsi="宋体"/>
                <w:szCs w:val="21"/>
              </w:rPr>
              <w:br/>
            </w:r>
            <w:r w:rsidRPr="0073727E">
              <w:rPr>
                <w:rFonts w:ascii="宋体" w:hAnsi="宋体" w:hint="eastAsia"/>
                <w:szCs w:val="21"/>
              </w:rPr>
              <w:t>专业英语、教育学、心理学、生物学教学论</w:t>
            </w:r>
            <w:r>
              <w:rPr>
                <w:rFonts w:ascii="宋体" w:hAnsi="宋体" w:hint="eastAsia"/>
                <w:szCs w:val="21"/>
              </w:rPr>
              <w:t>。</w:t>
            </w:r>
          </w:p>
        </w:tc>
      </w:tr>
    </w:tbl>
    <w:p w14:paraId="2A69AF5E" w14:textId="77777777" w:rsidR="00AA4BB6" w:rsidRPr="002744F9" w:rsidRDefault="00AA4BB6" w:rsidP="00AA4BB6">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Pr="002744F9">
        <w:rPr>
          <w:rFonts w:ascii="Times New Roman" w:hAnsi="Times New Roman"/>
          <w:color w:val="CC8C16"/>
        </w:rPr>
        <w:tab/>
      </w:r>
      <w:r w:rsidRPr="002744F9">
        <w:rPr>
          <w:rFonts w:ascii="Elephant" w:eastAsia="微软雅黑" w:hAnsi="Elephant" w:cs="Microsoft Sans Serif"/>
          <w:smallCaps/>
          <w:color w:val="CC8C16"/>
          <w:sz w:val="28"/>
          <w:szCs w:val="28"/>
        </w:rPr>
        <w:t>Award</w:t>
      </w:r>
    </w:p>
    <w:p w14:paraId="33798217"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780772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寻梦未来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766737D4"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70D5B01B"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50D1F1D2" w14:textId="77777777" w:rsid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661133C5" w14:textId="5921FD17" w:rsidR="00AA4BB6" w:rsidRPr="00AA4BB6" w:rsidRDefault="00AA4BB6" w:rsidP="00AA4BB6">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171815F7"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6575C0">
        <w:rPr>
          <w:rFonts w:ascii="Times New Roman" w:hAnsi="Times New Roman"/>
          <w:szCs w:val="21"/>
        </w:rPr>
        <w:t>7</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05419C5C" w14:textId="29D0BC5B" w:rsidR="00680CEC" w:rsidRDefault="00680CEC" w:rsidP="00680CEC">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Pr>
          <w:rFonts w:ascii="Times New Roman" w:hAnsi="Times New Roman" w:hint="eastAsia"/>
          <w:szCs w:val="21"/>
        </w:rPr>
        <w:t>Linux</w:t>
      </w:r>
      <w:r>
        <w:rPr>
          <w:rFonts w:ascii="Times New Roman" w:hAnsi="Times New Roman" w:hint="eastAsia"/>
          <w:szCs w:val="21"/>
        </w:rPr>
        <w:t>系统基本操作、</w:t>
      </w:r>
      <w:r>
        <w:rPr>
          <w:rFonts w:ascii="Times New Roman" w:hAnsi="Times New Roman" w:hint="eastAsia"/>
          <w:szCs w:val="21"/>
        </w:rPr>
        <w:t>Python</w:t>
      </w:r>
      <w:r>
        <w:rPr>
          <w:rFonts w:ascii="Times New Roman" w:hAnsi="Times New Roman" w:hint="eastAsia"/>
          <w:szCs w:val="21"/>
        </w:rPr>
        <w:t>脚本编写和系统发育分析相关软件的安装和使用。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19247784" w14:textId="3CB953D6" w:rsidR="00680CEC" w:rsidRDefault="00680CEC" w:rsidP="00680CEC">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A9FBA0" w14:textId="681DB5A7" w:rsidR="007D61BB" w:rsidRPr="00760330" w:rsidRDefault="007D61BB" w:rsidP="005F2613">
      <w:pPr>
        <w:pStyle w:val="a5"/>
        <w:numPr>
          <w:ilvl w:val="0"/>
          <w:numId w:val="6"/>
        </w:numPr>
        <w:tabs>
          <w:tab w:val="right" w:pos="9744"/>
        </w:tabs>
        <w:spacing w:line="276" w:lineRule="auto"/>
        <w:ind w:left="426" w:hanging="426"/>
        <w:rPr>
          <w:rFonts w:ascii="Times New Roman" w:hAnsi="Times New Roman"/>
          <w:szCs w:val="21"/>
        </w:rPr>
      </w:pPr>
      <w:r w:rsidRPr="00760330">
        <w:rPr>
          <w:rFonts w:ascii="Times New Roman" w:hAnsi="Times New Roman" w:hint="eastAsia"/>
          <w:szCs w:val="21"/>
        </w:rPr>
        <w:t>学习能力强，思维逻辑性强。有比较强的团队沟通和组织能力。</w:t>
      </w:r>
    </w:p>
    <w:p w14:paraId="4AF95B8C" w14:textId="3374730F" w:rsid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p w14:paraId="5C0BDAD5" w14:textId="68CB0E21" w:rsidR="00760330" w:rsidRPr="00760330" w:rsidRDefault="00760330" w:rsidP="00760330">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工作计划</w:t>
      </w:r>
      <w:r w:rsidRPr="00760330">
        <w:rPr>
          <w:rFonts w:ascii="Times New Roman" w:hAnsi="Times New Roman"/>
          <w:color w:val="CC8C16"/>
        </w:rPr>
        <w:tab/>
      </w:r>
      <w:r w:rsidRPr="00760330">
        <w:rPr>
          <w:rFonts w:ascii="Elephant" w:eastAsia="微软雅黑" w:hAnsi="Elephant" w:cs="Microsoft Sans Serif" w:hint="eastAsia"/>
          <w:smallCaps/>
          <w:color w:val="CC8C16"/>
          <w:sz w:val="28"/>
          <w:szCs w:val="28"/>
        </w:rPr>
        <w:t>Work</w:t>
      </w:r>
      <w:r w:rsidRPr="00760330">
        <w:rPr>
          <w:rFonts w:ascii="Elephant" w:eastAsia="微软雅黑" w:hAnsi="Elephant" w:cs="Microsoft Sans Serif"/>
          <w:smallCaps/>
          <w:color w:val="CC8C16"/>
          <w:sz w:val="28"/>
          <w:szCs w:val="28"/>
        </w:rPr>
        <w:t xml:space="preserve"> </w:t>
      </w:r>
      <w:r w:rsidRPr="00760330">
        <w:rPr>
          <w:rFonts w:ascii="Elephant" w:eastAsia="微软雅黑" w:hAnsi="Elephant" w:cs="Microsoft Sans Serif" w:hint="eastAsia"/>
          <w:smallCaps/>
          <w:color w:val="CC8C16"/>
          <w:sz w:val="28"/>
          <w:szCs w:val="28"/>
        </w:rPr>
        <w:t>Plan</w:t>
      </w:r>
    </w:p>
    <w:p w14:paraId="0D0C4FB2" w14:textId="24879A63" w:rsid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研究</w:t>
      </w:r>
      <w:r w:rsidRPr="00760330">
        <w:rPr>
          <w:rFonts w:ascii="Times New Roman" w:hAnsi="Times New Roman" w:hint="eastAsia"/>
          <w:szCs w:val="21"/>
        </w:rPr>
        <w:t>昆虫分类</w:t>
      </w:r>
      <w:r w:rsidR="00AA32A7">
        <w:rPr>
          <w:rFonts w:ascii="Times New Roman" w:hAnsi="Times New Roman" w:hint="eastAsia"/>
          <w:szCs w:val="21"/>
        </w:rPr>
        <w:t>、</w:t>
      </w:r>
      <w:r w:rsidRPr="00760330">
        <w:rPr>
          <w:rFonts w:ascii="Times New Roman" w:hAnsi="Times New Roman" w:hint="eastAsia"/>
          <w:szCs w:val="21"/>
        </w:rPr>
        <w:t>系统</w:t>
      </w:r>
      <w:r w:rsidR="00AA32A7">
        <w:rPr>
          <w:rFonts w:ascii="Times New Roman" w:hAnsi="Times New Roman" w:hint="eastAsia"/>
          <w:szCs w:val="21"/>
        </w:rPr>
        <w:t>发育关系以及分化历史</w:t>
      </w:r>
      <w:r w:rsidRPr="00760330">
        <w:rPr>
          <w:rFonts w:ascii="Times New Roman" w:hAnsi="Times New Roman" w:hint="eastAsia"/>
          <w:szCs w:val="21"/>
        </w:rPr>
        <w:t>。</w:t>
      </w:r>
    </w:p>
    <w:p w14:paraId="13676110" w14:textId="2CC53174" w:rsidR="00680CEC" w:rsidRPr="00760330" w:rsidRDefault="00680CEC"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研究</w:t>
      </w:r>
      <w:r w:rsidR="00AA32A7" w:rsidRPr="00760330">
        <w:rPr>
          <w:rFonts w:ascii="Times New Roman" w:hAnsi="Times New Roman" w:hint="eastAsia"/>
          <w:szCs w:val="21"/>
        </w:rPr>
        <w:t>物种分化率</w:t>
      </w:r>
      <w:r w:rsidR="00AA32A7">
        <w:rPr>
          <w:rFonts w:ascii="Times New Roman" w:hAnsi="Times New Roman" w:hint="eastAsia"/>
          <w:szCs w:val="21"/>
        </w:rPr>
        <w:t>与生物多样性之间的联系</w:t>
      </w:r>
      <w:r>
        <w:rPr>
          <w:rFonts w:ascii="Times New Roman" w:hAnsi="Times New Roman" w:hint="eastAsia"/>
          <w:szCs w:val="21"/>
        </w:rPr>
        <w:t>。</w:t>
      </w:r>
    </w:p>
    <w:p w14:paraId="06969C58" w14:textId="433AFAE5"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Pr>
          <w:rFonts w:ascii="Times New Roman" w:hAnsi="Times New Roman" w:hint="eastAsia"/>
          <w:szCs w:val="21"/>
        </w:rPr>
        <w:t>融入新团队，</w:t>
      </w:r>
      <w:r w:rsidRPr="00760330">
        <w:rPr>
          <w:rFonts w:ascii="Times New Roman" w:hAnsi="Times New Roman" w:hint="eastAsia"/>
          <w:szCs w:val="21"/>
        </w:rPr>
        <w:t>与新团队开展合作研究。</w:t>
      </w:r>
    </w:p>
    <w:p w14:paraId="056DC705" w14:textId="526894A4" w:rsidR="00760330" w:rsidRPr="00760330" w:rsidRDefault="00760330" w:rsidP="00760330">
      <w:pPr>
        <w:pStyle w:val="a5"/>
        <w:numPr>
          <w:ilvl w:val="0"/>
          <w:numId w:val="9"/>
        </w:numPr>
        <w:tabs>
          <w:tab w:val="right" w:pos="9744"/>
        </w:tabs>
        <w:spacing w:line="276" w:lineRule="auto"/>
        <w:rPr>
          <w:rFonts w:ascii="Times New Roman" w:hAnsi="Times New Roman"/>
          <w:szCs w:val="21"/>
        </w:rPr>
      </w:pPr>
      <w:r w:rsidRPr="00760330">
        <w:rPr>
          <w:rFonts w:ascii="Times New Roman" w:hAnsi="Times New Roman" w:hint="eastAsia"/>
          <w:szCs w:val="21"/>
        </w:rPr>
        <w:t>服从学院安排，承担相关课程的教学任务。</w:t>
      </w:r>
    </w:p>
    <w:sectPr w:rsidR="00760330" w:rsidRPr="00760330" w:rsidSect="00A952DE">
      <w:type w:val="continuous"/>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BE438" w14:textId="77777777" w:rsidR="00C80A28" w:rsidRDefault="00C80A28" w:rsidP="00CD7AA9">
      <w:r>
        <w:separator/>
      </w:r>
    </w:p>
  </w:endnote>
  <w:endnote w:type="continuationSeparator" w:id="0">
    <w:p w14:paraId="3B79C82B" w14:textId="77777777" w:rsidR="00C80A28" w:rsidRDefault="00C80A28"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embedRegular r:id="rId1" w:subsetted="1" w:fontKey="{6B4EDD28-0F50-4A53-B5A3-D0A396429E83}"/>
    <w:embedBold r:id="rId2" w:subsetted="1" w:fontKey="{0F8D3F17-B8F5-41F6-B620-C4CBF883DF4C}"/>
  </w:font>
  <w:font w:name="Calibri">
    <w:panose1 w:val="020F0502020204030204"/>
    <w:charset w:val="00"/>
    <w:family w:val="swiss"/>
    <w:pitch w:val="variable"/>
    <w:sig w:usb0="E4002EFF" w:usb1="C200247B" w:usb2="00000009" w:usb3="00000000" w:csb0="000001FF" w:csb1="00000000"/>
    <w:embedRegular r:id="rId3" w:fontKey="{7F1F813D-59DE-4692-A46F-A993ECBC2459}"/>
    <w:embedBold r:id="rId4" w:fontKey="{B46B58B1-C4C7-4411-A5FC-FC5E1A061831}"/>
  </w:font>
  <w:font w:name="Elephant">
    <w:panose1 w:val="02020904090505020303"/>
    <w:charset w:val="00"/>
    <w:family w:val="roman"/>
    <w:pitch w:val="variable"/>
    <w:sig w:usb0="00000003" w:usb1="00000000" w:usb2="00000000" w:usb3="00000000" w:csb0="00000001" w:csb1="00000000"/>
    <w:embedRegular r:id="rId5" w:fontKey="{03F9A3FB-D290-4A40-A885-4174354B1497}"/>
  </w:font>
  <w:font w:name="微软雅黑">
    <w:altName w:val="Microsoft YaHei"/>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6" w:fontKey="{4231B271-A1A1-4B3C-A4D4-9C8F6E350C35}"/>
    <w:embedBold r:id="rId7" w:fontKey="{A677071B-34A4-4AF9-AE6D-918603EB3E6A}"/>
  </w:font>
  <w:font w:name="HarmonyOS Sans SC">
    <w:panose1 w:val="00000500000000000000"/>
    <w:charset w:val="86"/>
    <w:family w:val="auto"/>
    <w:pitch w:val="variable"/>
    <w:sig w:usb0="00000003" w:usb1="080E0000" w:usb2="00000016" w:usb3="00000000" w:csb0="00040001" w:csb1="00000000"/>
    <w:embedRegular r:id="rId8" w:subsetted="1" w:fontKey="{AD6C5304-87A2-4F59-96A0-8C634BF07B02}"/>
    <w:embedBold r:id="rId9" w:subsetted="1" w:fontKey="{8A4276C2-AC1A-402C-AD6C-6A8F1D704739}"/>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altName w:val="DengXian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C9D40C" w14:textId="77777777" w:rsidR="00C80A28" w:rsidRDefault="00C80A28" w:rsidP="00CD7AA9">
      <w:r>
        <w:separator/>
      </w:r>
    </w:p>
  </w:footnote>
  <w:footnote w:type="continuationSeparator" w:id="0">
    <w:p w14:paraId="3A8CFB1A" w14:textId="77777777" w:rsidR="00C80A28" w:rsidRDefault="00C80A28"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1593131087" name="图片 15931310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514139833" name="图片 514139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136939102" name="图片 136939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1099545931" name="图片 10995459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36452869" name="图片 5364528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2B5A4AD0"/>
    <w:multiLevelType w:val="hybridMultilevel"/>
    <w:tmpl w:val="9F46B374"/>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D42299D"/>
    <w:multiLevelType w:val="hybridMultilevel"/>
    <w:tmpl w:val="6D526794"/>
    <w:lvl w:ilvl="0" w:tplc="0CFA46FA">
      <w:start w:val="3"/>
      <w:numFmt w:val="bullet"/>
      <w:lvlText w:val="•"/>
      <w:lvlJc w:val="left"/>
      <w:pPr>
        <w:ind w:left="440" w:hanging="440"/>
      </w:pPr>
      <w:rPr>
        <w:rFonts w:ascii="Times New Roman" w:eastAsia="宋体" w:hAnsi="Times New Roman" w:cs="Times New Roman" w:hint="default"/>
      </w:rPr>
    </w:lvl>
    <w:lvl w:ilvl="1" w:tplc="FFFFFFFF" w:tentative="1">
      <w:start w:val="1"/>
      <w:numFmt w:val="bullet"/>
      <w:lvlText w:val=""/>
      <w:lvlJc w:val="left"/>
      <w:pPr>
        <w:ind w:left="880" w:hanging="440"/>
      </w:pPr>
      <w:rPr>
        <w:rFonts w:ascii="Wingdings" w:hAnsi="Wingdings" w:hint="default"/>
      </w:rPr>
    </w:lvl>
    <w:lvl w:ilvl="2" w:tplc="FFFFFFFF" w:tentative="1">
      <w:start w:val="1"/>
      <w:numFmt w:val="bullet"/>
      <w:lvlText w:val=""/>
      <w:lvlJc w:val="left"/>
      <w:pPr>
        <w:ind w:left="1320" w:hanging="440"/>
      </w:pPr>
      <w:rPr>
        <w:rFonts w:ascii="Wingdings" w:hAnsi="Wingdings" w:hint="default"/>
      </w:rPr>
    </w:lvl>
    <w:lvl w:ilvl="3" w:tplc="FFFFFFFF" w:tentative="1">
      <w:start w:val="1"/>
      <w:numFmt w:val="bullet"/>
      <w:lvlText w:val=""/>
      <w:lvlJc w:val="left"/>
      <w:pPr>
        <w:ind w:left="1760" w:hanging="440"/>
      </w:pPr>
      <w:rPr>
        <w:rFonts w:ascii="Wingdings" w:hAnsi="Wingdings" w:hint="default"/>
      </w:rPr>
    </w:lvl>
    <w:lvl w:ilvl="4" w:tplc="FFFFFFFF" w:tentative="1">
      <w:start w:val="1"/>
      <w:numFmt w:val="bullet"/>
      <w:lvlText w:val=""/>
      <w:lvlJc w:val="left"/>
      <w:pPr>
        <w:ind w:left="2200" w:hanging="440"/>
      </w:pPr>
      <w:rPr>
        <w:rFonts w:ascii="Wingdings" w:hAnsi="Wingdings" w:hint="default"/>
      </w:rPr>
    </w:lvl>
    <w:lvl w:ilvl="5" w:tplc="FFFFFFFF" w:tentative="1">
      <w:start w:val="1"/>
      <w:numFmt w:val="bullet"/>
      <w:lvlText w:val=""/>
      <w:lvlJc w:val="left"/>
      <w:pPr>
        <w:ind w:left="2640" w:hanging="440"/>
      </w:pPr>
      <w:rPr>
        <w:rFonts w:ascii="Wingdings" w:hAnsi="Wingdings" w:hint="default"/>
      </w:rPr>
    </w:lvl>
    <w:lvl w:ilvl="6" w:tplc="FFFFFFFF" w:tentative="1">
      <w:start w:val="1"/>
      <w:numFmt w:val="bullet"/>
      <w:lvlText w:val=""/>
      <w:lvlJc w:val="left"/>
      <w:pPr>
        <w:ind w:left="3080" w:hanging="440"/>
      </w:pPr>
      <w:rPr>
        <w:rFonts w:ascii="Wingdings" w:hAnsi="Wingdings" w:hint="default"/>
      </w:rPr>
    </w:lvl>
    <w:lvl w:ilvl="7" w:tplc="FFFFFFFF" w:tentative="1">
      <w:start w:val="1"/>
      <w:numFmt w:val="bullet"/>
      <w:lvlText w:val=""/>
      <w:lvlJc w:val="left"/>
      <w:pPr>
        <w:ind w:left="3520" w:hanging="440"/>
      </w:pPr>
      <w:rPr>
        <w:rFonts w:ascii="Wingdings" w:hAnsi="Wingdings" w:hint="default"/>
      </w:rPr>
    </w:lvl>
    <w:lvl w:ilvl="8" w:tplc="FFFFFFFF" w:tentative="1">
      <w:start w:val="1"/>
      <w:numFmt w:val="bullet"/>
      <w:lvlText w:val=""/>
      <w:lvlJc w:val="left"/>
      <w:pPr>
        <w:ind w:left="3960" w:hanging="440"/>
      </w:pPr>
      <w:rPr>
        <w:rFonts w:ascii="Wingdings" w:hAnsi="Wingdings" w:hint="default"/>
      </w:rPr>
    </w:lvl>
  </w:abstractNum>
  <w:abstractNum w:abstractNumId="8"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5"/>
  </w:num>
  <w:num w:numId="2" w16cid:durableId="1689067009">
    <w:abstractNumId w:val="1"/>
  </w:num>
  <w:num w:numId="3" w16cid:durableId="1244561347">
    <w:abstractNumId w:val="6"/>
  </w:num>
  <w:num w:numId="4" w16cid:durableId="965309993">
    <w:abstractNumId w:val="8"/>
  </w:num>
  <w:num w:numId="5" w16cid:durableId="583799374">
    <w:abstractNumId w:val="4"/>
  </w:num>
  <w:num w:numId="6" w16cid:durableId="524104142">
    <w:abstractNumId w:val="2"/>
  </w:num>
  <w:num w:numId="7" w16cid:durableId="1761834145">
    <w:abstractNumId w:val="0"/>
  </w:num>
  <w:num w:numId="8" w16cid:durableId="1278753796">
    <w:abstractNumId w:val="3"/>
  </w:num>
  <w:num w:numId="9" w16cid:durableId="90664606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259"/>
    <w:rsid w:val="00020A7A"/>
    <w:rsid w:val="00042AA4"/>
    <w:rsid w:val="000654C6"/>
    <w:rsid w:val="00087D55"/>
    <w:rsid w:val="0009336C"/>
    <w:rsid w:val="00093887"/>
    <w:rsid w:val="000944A6"/>
    <w:rsid w:val="000971EE"/>
    <w:rsid w:val="000A4CAD"/>
    <w:rsid w:val="000B54AD"/>
    <w:rsid w:val="000C1B58"/>
    <w:rsid w:val="000C21AB"/>
    <w:rsid w:val="000D6DAE"/>
    <w:rsid w:val="000F4446"/>
    <w:rsid w:val="000F63BF"/>
    <w:rsid w:val="000F6A5C"/>
    <w:rsid w:val="0010329E"/>
    <w:rsid w:val="00103CEA"/>
    <w:rsid w:val="001121B0"/>
    <w:rsid w:val="0011571C"/>
    <w:rsid w:val="00115967"/>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3580B"/>
    <w:rsid w:val="00244C7B"/>
    <w:rsid w:val="00245128"/>
    <w:rsid w:val="00270135"/>
    <w:rsid w:val="002744F9"/>
    <w:rsid w:val="002818D3"/>
    <w:rsid w:val="00281907"/>
    <w:rsid w:val="002847DC"/>
    <w:rsid w:val="00290AFD"/>
    <w:rsid w:val="002929EF"/>
    <w:rsid w:val="002943F3"/>
    <w:rsid w:val="002A007A"/>
    <w:rsid w:val="002A055F"/>
    <w:rsid w:val="002A611E"/>
    <w:rsid w:val="002B23E3"/>
    <w:rsid w:val="002F2748"/>
    <w:rsid w:val="00304FF9"/>
    <w:rsid w:val="003060FA"/>
    <w:rsid w:val="0031115B"/>
    <w:rsid w:val="00315D1F"/>
    <w:rsid w:val="00336B27"/>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242"/>
    <w:rsid w:val="004904DA"/>
    <w:rsid w:val="004A2B75"/>
    <w:rsid w:val="004A5080"/>
    <w:rsid w:val="004B1347"/>
    <w:rsid w:val="004C1A7C"/>
    <w:rsid w:val="004C25A3"/>
    <w:rsid w:val="004D4E5F"/>
    <w:rsid w:val="004D7EE4"/>
    <w:rsid w:val="004F15B1"/>
    <w:rsid w:val="00510E24"/>
    <w:rsid w:val="0051141E"/>
    <w:rsid w:val="00515D8C"/>
    <w:rsid w:val="005166B9"/>
    <w:rsid w:val="0052059A"/>
    <w:rsid w:val="005422CD"/>
    <w:rsid w:val="0054305D"/>
    <w:rsid w:val="00552B12"/>
    <w:rsid w:val="00571770"/>
    <w:rsid w:val="0057202B"/>
    <w:rsid w:val="0057265C"/>
    <w:rsid w:val="005735C8"/>
    <w:rsid w:val="0057671A"/>
    <w:rsid w:val="0058664F"/>
    <w:rsid w:val="0059604F"/>
    <w:rsid w:val="005A0254"/>
    <w:rsid w:val="005A269C"/>
    <w:rsid w:val="005B1292"/>
    <w:rsid w:val="005D386D"/>
    <w:rsid w:val="005E5B03"/>
    <w:rsid w:val="005F5952"/>
    <w:rsid w:val="00611324"/>
    <w:rsid w:val="0061431D"/>
    <w:rsid w:val="00617144"/>
    <w:rsid w:val="00622AFE"/>
    <w:rsid w:val="00642E0E"/>
    <w:rsid w:val="006575C0"/>
    <w:rsid w:val="00664ED7"/>
    <w:rsid w:val="00680CEC"/>
    <w:rsid w:val="00694E04"/>
    <w:rsid w:val="00695D87"/>
    <w:rsid w:val="006B5CBA"/>
    <w:rsid w:val="006E08EA"/>
    <w:rsid w:val="006E4FBE"/>
    <w:rsid w:val="006E7531"/>
    <w:rsid w:val="006E77D1"/>
    <w:rsid w:val="00700566"/>
    <w:rsid w:val="00710B48"/>
    <w:rsid w:val="0072168D"/>
    <w:rsid w:val="00723067"/>
    <w:rsid w:val="007277E8"/>
    <w:rsid w:val="007310C4"/>
    <w:rsid w:val="0073727E"/>
    <w:rsid w:val="007410EF"/>
    <w:rsid w:val="0074357E"/>
    <w:rsid w:val="007600F0"/>
    <w:rsid w:val="00760330"/>
    <w:rsid w:val="007833A1"/>
    <w:rsid w:val="00786CEE"/>
    <w:rsid w:val="007979C4"/>
    <w:rsid w:val="007A1506"/>
    <w:rsid w:val="007A2473"/>
    <w:rsid w:val="007B29B6"/>
    <w:rsid w:val="007D61BB"/>
    <w:rsid w:val="007E5CFA"/>
    <w:rsid w:val="00833353"/>
    <w:rsid w:val="0083449A"/>
    <w:rsid w:val="008362FE"/>
    <w:rsid w:val="008434B1"/>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08BC"/>
    <w:rsid w:val="009329D0"/>
    <w:rsid w:val="00933248"/>
    <w:rsid w:val="00953B67"/>
    <w:rsid w:val="009638F6"/>
    <w:rsid w:val="00972706"/>
    <w:rsid w:val="009759A1"/>
    <w:rsid w:val="00980670"/>
    <w:rsid w:val="009B2833"/>
    <w:rsid w:val="009B54EB"/>
    <w:rsid w:val="009B62AC"/>
    <w:rsid w:val="009B6701"/>
    <w:rsid w:val="009B7E03"/>
    <w:rsid w:val="009D1762"/>
    <w:rsid w:val="009D5179"/>
    <w:rsid w:val="009E17AD"/>
    <w:rsid w:val="009E75CC"/>
    <w:rsid w:val="009F5590"/>
    <w:rsid w:val="00A005ED"/>
    <w:rsid w:val="00A62DBF"/>
    <w:rsid w:val="00A843AC"/>
    <w:rsid w:val="00A952DE"/>
    <w:rsid w:val="00AA01C2"/>
    <w:rsid w:val="00AA32A7"/>
    <w:rsid w:val="00AA384E"/>
    <w:rsid w:val="00AA4BB6"/>
    <w:rsid w:val="00AD0DF9"/>
    <w:rsid w:val="00AE436F"/>
    <w:rsid w:val="00AF1ED8"/>
    <w:rsid w:val="00AF2759"/>
    <w:rsid w:val="00AF50FD"/>
    <w:rsid w:val="00AF62AB"/>
    <w:rsid w:val="00AF6DF6"/>
    <w:rsid w:val="00B073FE"/>
    <w:rsid w:val="00B26CF4"/>
    <w:rsid w:val="00B32C8F"/>
    <w:rsid w:val="00B32FA9"/>
    <w:rsid w:val="00B454FF"/>
    <w:rsid w:val="00B5428C"/>
    <w:rsid w:val="00B6705B"/>
    <w:rsid w:val="00B77ADC"/>
    <w:rsid w:val="00B81D9D"/>
    <w:rsid w:val="00B82634"/>
    <w:rsid w:val="00B948FC"/>
    <w:rsid w:val="00BA1937"/>
    <w:rsid w:val="00BA6C90"/>
    <w:rsid w:val="00BE0E51"/>
    <w:rsid w:val="00BE6E87"/>
    <w:rsid w:val="00BF3ECA"/>
    <w:rsid w:val="00BF709E"/>
    <w:rsid w:val="00C02562"/>
    <w:rsid w:val="00C02A0F"/>
    <w:rsid w:val="00C042C6"/>
    <w:rsid w:val="00C16EFB"/>
    <w:rsid w:val="00C17A25"/>
    <w:rsid w:val="00C20C33"/>
    <w:rsid w:val="00C258EF"/>
    <w:rsid w:val="00C30F26"/>
    <w:rsid w:val="00C34189"/>
    <w:rsid w:val="00C35235"/>
    <w:rsid w:val="00C364B2"/>
    <w:rsid w:val="00C419A9"/>
    <w:rsid w:val="00C65236"/>
    <w:rsid w:val="00C80A28"/>
    <w:rsid w:val="00C85E4C"/>
    <w:rsid w:val="00CA109C"/>
    <w:rsid w:val="00CA414C"/>
    <w:rsid w:val="00CA49B5"/>
    <w:rsid w:val="00CB1ABF"/>
    <w:rsid w:val="00CB6BE5"/>
    <w:rsid w:val="00CD6B6C"/>
    <w:rsid w:val="00CD7AA9"/>
    <w:rsid w:val="00CE0EBF"/>
    <w:rsid w:val="00CE45BD"/>
    <w:rsid w:val="00CF21E1"/>
    <w:rsid w:val="00D002AE"/>
    <w:rsid w:val="00D21EFD"/>
    <w:rsid w:val="00D27A27"/>
    <w:rsid w:val="00D315C1"/>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63E37"/>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36FA2"/>
    <w:rsid w:val="00F51818"/>
    <w:rsid w:val="00F52B07"/>
    <w:rsid w:val="00F763BB"/>
    <w:rsid w:val="00F832C4"/>
    <w:rsid w:val="00FA0758"/>
    <w:rsid w:val="00FA3690"/>
    <w:rsid w:val="00FA6112"/>
    <w:rsid w:val="00FA7E6F"/>
    <w:rsid w:val="00FB57E8"/>
    <w:rsid w:val="00FC22B9"/>
    <w:rsid w:val="00FD08CA"/>
    <w:rsid w:val="00FD6D1F"/>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760330"/>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93/sysbio/syac069" TargetMode="Externa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76</TotalTime>
  <Pages>3</Pages>
  <Words>704</Words>
  <Characters>4016</Characters>
  <Application>Microsoft Office Word</Application>
  <DocSecurity>0</DocSecurity>
  <Lines>33</Lines>
  <Paragraphs>9</Paragraphs>
  <ScaleCrop>false</ScaleCrop>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67</cp:revision>
  <cp:lastPrinted>2023-06-08T11:48:00Z</cp:lastPrinted>
  <dcterms:created xsi:type="dcterms:W3CDTF">2020-01-14T13:44:00Z</dcterms:created>
  <dcterms:modified xsi:type="dcterms:W3CDTF">2023-06-08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